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6AAB0" w14:textId="2E142C4E" w:rsidR="00FB2C02" w:rsidRPr="00FB2C02" w:rsidRDefault="00FB2C02" w:rsidP="00FB2C02">
      <w:pPr>
        <w:jc w:val="center"/>
      </w:pPr>
    </w:p>
    <w:p w14:paraId="7C74AA8E" w14:textId="782CEB0A" w:rsidR="00E40A09" w:rsidRPr="00A70AED" w:rsidRDefault="00A70AED" w:rsidP="00FB2C02">
      <w:pPr>
        <w:jc w:val="center"/>
        <w:rPr>
          <w:b/>
          <w:bCs/>
          <w:sz w:val="28"/>
          <w:szCs w:val="28"/>
        </w:rPr>
      </w:pPr>
      <w:r w:rsidRPr="005F6770">
        <w:rPr>
          <w:b/>
          <w:bCs/>
          <w:sz w:val="28"/>
          <w:szCs w:val="28"/>
          <w:highlight w:val="yellow"/>
        </w:rPr>
        <w:t>“</w:t>
      </w:r>
      <w:r w:rsidR="00FB2C02" w:rsidRPr="005F6770">
        <w:rPr>
          <w:b/>
          <w:bCs/>
          <w:sz w:val="28"/>
          <w:szCs w:val="28"/>
          <w:highlight w:val="yellow"/>
        </w:rPr>
        <w:t>TIBFEST</w:t>
      </w:r>
      <w:r w:rsidRPr="005F6770">
        <w:rPr>
          <w:b/>
          <w:bCs/>
          <w:sz w:val="28"/>
          <w:szCs w:val="28"/>
          <w:highlight w:val="yellow"/>
        </w:rPr>
        <w:t>”</w:t>
      </w:r>
      <w:r w:rsidR="00FB2C02" w:rsidRPr="005F6770">
        <w:rPr>
          <w:b/>
          <w:bCs/>
          <w:sz w:val="28"/>
          <w:szCs w:val="28"/>
          <w:highlight w:val="yellow"/>
        </w:rPr>
        <w:t xml:space="preserve"> 2026</w:t>
      </w:r>
      <w:r w:rsidR="00A14B01" w:rsidRPr="005F6770">
        <w:rPr>
          <w:b/>
          <w:bCs/>
          <w:sz w:val="28"/>
          <w:szCs w:val="28"/>
        </w:rPr>
        <w:t xml:space="preserve"> - STALL AP</w:t>
      </w:r>
      <w:r w:rsidR="00FB2C02" w:rsidRPr="005F6770">
        <w:rPr>
          <w:b/>
          <w:bCs/>
          <w:sz w:val="28"/>
          <w:szCs w:val="28"/>
        </w:rPr>
        <w:t>PLICATION FORM</w:t>
      </w:r>
      <w:r w:rsidR="005F6770">
        <w:rPr>
          <w:b/>
          <w:bCs/>
          <w:sz w:val="28"/>
          <w:szCs w:val="28"/>
        </w:rPr>
        <w:t xml:space="preserve"> (</w:t>
      </w:r>
      <w:r w:rsidR="005F6770" w:rsidRPr="005F6770">
        <w:rPr>
          <w:b/>
          <w:bCs/>
          <w:sz w:val="28"/>
          <w:szCs w:val="28"/>
        </w:rPr>
        <w:t>No food</w:t>
      </w:r>
      <w:r w:rsidR="005F6770">
        <w:rPr>
          <w:b/>
          <w:bCs/>
          <w:sz w:val="28"/>
          <w:szCs w:val="28"/>
        </w:rPr>
        <w:t xml:space="preserve"> items).</w:t>
      </w:r>
    </w:p>
    <w:p w14:paraId="0D556B2B" w14:textId="17C2EE23" w:rsidR="00A14B01" w:rsidRDefault="00F235CE" w:rsidP="00FB2C02">
      <w:r w:rsidRPr="001B5E50">
        <w:t xml:space="preserve">Thank you for expressing an interest </w:t>
      </w:r>
      <w:r w:rsidR="00A14B01">
        <w:t>in having a</w:t>
      </w:r>
      <w:r w:rsidRPr="001B5E50">
        <w:t xml:space="preserve"> stall at Tibshelf Music Festival “Tibfest” to be held on</w:t>
      </w:r>
    </w:p>
    <w:p w14:paraId="190E843B" w14:textId="4CA389BA" w:rsidR="005F6770" w:rsidRDefault="00F235CE" w:rsidP="00FB2C02">
      <w:r w:rsidRPr="001B5E50">
        <w:t xml:space="preserve"> </w:t>
      </w:r>
      <w:r w:rsidRPr="00A14B01">
        <w:rPr>
          <w:b/>
          <w:bCs/>
          <w:u w:val="single"/>
        </w:rPr>
        <w:t xml:space="preserve">Saturday </w:t>
      </w:r>
      <w:r w:rsidR="00062C6D" w:rsidRPr="00A14B01">
        <w:rPr>
          <w:b/>
          <w:bCs/>
          <w:u w:val="single"/>
        </w:rPr>
        <w:t>20</w:t>
      </w:r>
      <w:r w:rsidR="00062C6D" w:rsidRPr="00A14B01">
        <w:rPr>
          <w:b/>
          <w:bCs/>
          <w:u w:val="single"/>
          <w:vertAlign w:val="superscript"/>
        </w:rPr>
        <w:t>th</w:t>
      </w:r>
      <w:r w:rsidR="00062C6D" w:rsidRPr="00A14B01">
        <w:rPr>
          <w:b/>
          <w:bCs/>
          <w:u w:val="single"/>
        </w:rPr>
        <w:t xml:space="preserve"> June </w:t>
      </w:r>
      <w:r w:rsidRPr="00A14B01">
        <w:rPr>
          <w:b/>
          <w:bCs/>
          <w:u w:val="single"/>
        </w:rPr>
        <w:t>2026</w:t>
      </w:r>
      <w:r w:rsidR="003160DF" w:rsidRPr="00A14B01">
        <w:rPr>
          <w:b/>
          <w:bCs/>
          <w:u w:val="single"/>
        </w:rPr>
        <w:t xml:space="preserve"> 2pm to 9pm</w:t>
      </w:r>
      <w:r w:rsidR="00A14B01">
        <w:rPr>
          <w:u w:val="single"/>
        </w:rPr>
        <w:t xml:space="preserve"> </w:t>
      </w:r>
      <w:r w:rsidR="00A14B01" w:rsidRPr="00A14B01">
        <w:t xml:space="preserve">– please note stall holders will be given the opportunity to leave </w:t>
      </w:r>
      <w:r w:rsidR="005F6770">
        <w:t>t</w:t>
      </w:r>
      <w:r w:rsidR="00A14B01" w:rsidRPr="00A14B01">
        <w:t>he event at 6pm.</w:t>
      </w:r>
    </w:p>
    <w:tbl>
      <w:tblPr>
        <w:tblStyle w:val="TableGrid"/>
        <w:tblW w:w="0" w:type="auto"/>
        <w:tblLook w:val="04A0" w:firstRow="1" w:lastRow="0" w:firstColumn="1" w:lastColumn="0" w:noHBand="0" w:noVBand="1"/>
      </w:tblPr>
      <w:tblGrid>
        <w:gridCol w:w="9016"/>
      </w:tblGrid>
      <w:tr w:rsidR="00FB2C02" w14:paraId="52D359CD" w14:textId="77777777" w:rsidTr="00FB2C02">
        <w:tc>
          <w:tcPr>
            <w:tcW w:w="9016" w:type="dxa"/>
          </w:tcPr>
          <w:p w14:paraId="67954CDF" w14:textId="3ECF3300" w:rsidR="00FB2C02" w:rsidRDefault="00FB2C02" w:rsidP="00FB2C02">
            <w:pPr>
              <w:rPr>
                <w:b/>
                <w:bCs/>
              </w:rPr>
            </w:pPr>
            <w:r>
              <w:rPr>
                <w:b/>
                <w:bCs/>
              </w:rPr>
              <w:t>Name and address of the person making the booking:</w:t>
            </w:r>
          </w:p>
          <w:p w14:paraId="2B4D41D5" w14:textId="77777777" w:rsidR="00FB2C02" w:rsidRDefault="00FB2C02" w:rsidP="00FB2C02">
            <w:pPr>
              <w:rPr>
                <w:b/>
                <w:bCs/>
              </w:rPr>
            </w:pPr>
          </w:p>
          <w:p w14:paraId="1F81E228" w14:textId="77777777" w:rsidR="00FB2C02" w:rsidRDefault="00FB2C02" w:rsidP="00FB2C02">
            <w:pPr>
              <w:rPr>
                <w:b/>
                <w:bCs/>
              </w:rPr>
            </w:pPr>
          </w:p>
          <w:p w14:paraId="4812FA45" w14:textId="77777777" w:rsidR="00FB2C02" w:rsidRDefault="00FB2C02" w:rsidP="00FB2C02">
            <w:pPr>
              <w:rPr>
                <w:b/>
                <w:bCs/>
              </w:rPr>
            </w:pPr>
          </w:p>
          <w:p w14:paraId="718FFE35" w14:textId="77777777" w:rsidR="00FB2C02" w:rsidRDefault="00FB2C02" w:rsidP="00FB2C02">
            <w:pPr>
              <w:rPr>
                <w:b/>
                <w:bCs/>
              </w:rPr>
            </w:pPr>
            <w:r>
              <w:rPr>
                <w:b/>
                <w:bCs/>
              </w:rPr>
              <w:t xml:space="preserve">Postcode </w:t>
            </w:r>
          </w:p>
          <w:p w14:paraId="0919E990" w14:textId="77777777" w:rsidR="009C5E7D" w:rsidRDefault="009C5E7D" w:rsidP="00FB2C02">
            <w:pPr>
              <w:rPr>
                <w:b/>
                <w:bCs/>
              </w:rPr>
            </w:pPr>
          </w:p>
          <w:p w14:paraId="57B58837" w14:textId="0569A2CE" w:rsidR="009C5E7D" w:rsidRDefault="009C5E7D" w:rsidP="00FB2C02">
            <w:pPr>
              <w:rPr>
                <w:b/>
                <w:bCs/>
              </w:rPr>
            </w:pPr>
            <w:r>
              <w:rPr>
                <w:b/>
                <w:bCs/>
              </w:rPr>
              <w:t>Telephone number:</w:t>
            </w:r>
          </w:p>
          <w:p w14:paraId="70997127" w14:textId="77777777" w:rsidR="009C5E7D" w:rsidRDefault="009C5E7D" w:rsidP="00FB2C02">
            <w:pPr>
              <w:rPr>
                <w:b/>
                <w:bCs/>
              </w:rPr>
            </w:pPr>
          </w:p>
          <w:p w14:paraId="7D4D4191" w14:textId="77777777" w:rsidR="009C5E7D" w:rsidRDefault="009C5E7D" w:rsidP="00FB2C02">
            <w:pPr>
              <w:rPr>
                <w:b/>
                <w:bCs/>
              </w:rPr>
            </w:pPr>
            <w:r>
              <w:rPr>
                <w:b/>
                <w:bCs/>
              </w:rPr>
              <w:t xml:space="preserve">Email address: </w:t>
            </w:r>
          </w:p>
          <w:p w14:paraId="1B422006" w14:textId="1EE61F58" w:rsidR="009C5E7D" w:rsidRDefault="009C5E7D" w:rsidP="00FB2C02">
            <w:pPr>
              <w:rPr>
                <w:b/>
                <w:bCs/>
              </w:rPr>
            </w:pPr>
          </w:p>
        </w:tc>
      </w:tr>
    </w:tbl>
    <w:p w14:paraId="740E8E1D" w14:textId="77777777" w:rsidR="00FB2C02" w:rsidRDefault="00FB2C02" w:rsidP="00FB2C02">
      <w:pPr>
        <w:rPr>
          <w:b/>
          <w:bCs/>
        </w:rPr>
      </w:pPr>
    </w:p>
    <w:tbl>
      <w:tblPr>
        <w:tblStyle w:val="TableGrid"/>
        <w:tblW w:w="0" w:type="auto"/>
        <w:tblLook w:val="04A0" w:firstRow="1" w:lastRow="0" w:firstColumn="1" w:lastColumn="0" w:noHBand="0" w:noVBand="1"/>
      </w:tblPr>
      <w:tblGrid>
        <w:gridCol w:w="9016"/>
      </w:tblGrid>
      <w:tr w:rsidR="00FB2C02" w14:paraId="75CD1F90" w14:textId="77777777" w:rsidTr="00FB2C02">
        <w:tc>
          <w:tcPr>
            <w:tcW w:w="9016" w:type="dxa"/>
          </w:tcPr>
          <w:p w14:paraId="35DB590B" w14:textId="2D1C3834" w:rsidR="00FB2C02" w:rsidRDefault="00FB2C02" w:rsidP="00FB2C02">
            <w:pPr>
              <w:rPr>
                <w:b/>
                <w:bCs/>
              </w:rPr>
            </w:pPr>
            <w:r>
              <w:rPr>
                <w:b/>
                <w:bCs/>
              </w:rPr>
              <w:t>Details of items to be sold:</w:t>
            </w:r>
          </w:p>
          <w:p w14:paraId="2EA4DC10" w14:textId="059B1BFF" w:rsidR="009C5E7D" w:rsidRDefault="009C5E7D" w:rsidP="00FB2C02">
            <w:pPr>
              <w:rPr>
                <w:b/>
                <w:bCs/>
              </w:rPr>
            </w:pPr>
          </w:p>
          <w:p w14:paraId="2A8DB25F" w14:textId="1900AAD9" w:rsidR="009C5E7D" w:rsidRDefault="009C5E7D" w:rsidP="00FB2C02">
            <w:pPr>
              <w:rPr>
                <w:b/>
                <w:bCs/>
              </w:rPr>
            </w:pPr>
          </w:p>
          <w:p w14:paraId="49A7137C" w14:textId="29A34EEB" w:rsidR="009C5E7D" w:rsidRDefault="009C5E7D" w:rsidP="00FB2C02">
            <w:pPr>
              <w:rPr>
                <w:b/>
                <w:bCs/>
              </w:rPr>
            </w:pPr>
          </w:p>
          <w:p w14:paraId="7CD71E2C" w14:textId="63AD84B4" w:rsidR="009C5E7D" w:rsidRDefault="009C5E7D" w:rsidP="00FB2C02">
            <w:pPr>
              <w:rPr>
                <w:b/>
                <w:bCs/>
              </w:rPr>
            </w:pPr>
          </w:p>
          <w:p w14:paraId="6D2D448B" w14:textId="77777777" w:rsidR="009C5E7D" w:rsidRPr="009C5E7D" w:rsidRDefault="009C5E7D" w:rsidP="009C5E7D">
            <w:pPr>
              <w:rPr>
                <w:b/>
                <w:bCs/>
              </w:rPr>
            </w:pPr>
            <w:r w:rsidRPr="009C5E7D">
              <w:rPr>
                <w:b/>
                <w:bCs/>
              </w:rPr>
              <w:t xml:space="preserve">Note on Product Sales: </w:t>
            </w:r>
          </w:p>
          <w:p w14:paraId="7CAB7C55" w14:textId="77777777" w:rsidR="009C5E7D" w:rsidRPr="009C5E7D" w:rsidRDefault="009C5E7D" w:rsidP="009C5E7D">
            <w:r w:rsidRPr="009C5E7D">
              <w:t xml:space="preserve">Please be clear on ALL the type of items you are selling, it will help in determining the number of stalls we will accommodate, to help avoid having lots of the same type of stalls on the day. </w:t>
            </w:r>
          </w:p>
          <w:p w14:paraId="59CDC230" w14:textId="77777777" w:rsidR="009C5E7D" w:rsidRPr="009C5E7D" w:rsidRDefault="009C5E7D" w:rsidP="009C5E7D">
            <w:r w:rsidRPr="009C5E7D">
              <w:t>No items to be lit with a naked flame.</w:t>
            </w:r>
          </w:p>
          <w:p w14:paraId="2D677A57" w14:textId="5B36FA12" w:rsidR="00FB2C02" w:rsidRDefault="00FB2C02" w:rsidP="00A15001">
            <w:pPr>
              <w:rPr>
                <w:b/>
                <w:bCs/>
              </w:rPr>
            </w:pPr>
          </w:p>
        </w:tc>
      </w:tr>
      <w:tr w:rsidR="00FB2C02" w14:paraId="34F4F5B2" w14:textId="77777777" w:rsidTr="00FB2C02">
        <w:tc>
          <w:tcPr>
            <w:tcW w:w="9016" w:type="dxa"/>
          </w:tcPr>
          <w:p w14:paraId="449AE04C" w14:textId="77777777" w:rsidR="00FB2C02" w:rsidRDefault="00FB2C02" w:rsidP="00FB2C02">
            <w:pPr>
              <w:rPr>
                <w:b/>
                <w:bCs/>
              </w:rPr>
            </w:pPr>
            <w:r>
              <w:rPr>
                <w:b/>
                <w:bCs/>
              </w:rPr>
              <w:t>What kind of stall will you bring?</w:t>
            </w:r>
          </w:p>
          <w:p w14:paraId="5E2B3685" w14:textId="0874F16E" w:rsidR="00FB2C02" w:rsidRPr="00F235CE" w:rsidRDefault="00F235CE" w:rsidP="00FB2C02">
            <w:r w:rsidRPr="00F235CE">
              <w:rPr>
                <w:rFonts w:cstheme="minorHAnsi"/>
                <w:b/>
                <w:bCs/>
                <w:sz w:val="32"/>
                <w:szCs w:val="32"/>
              </w:rPr>
              <w:t>□</w:t>
            </w:r>
            <w:r>
              <w:rPr>
                <w:rFonts w:cstheme="minorHAnsi"/>
                <w:b/>
                <w:bCs/>
              </w:rPr>
              <w:t xml:space="preserve">   </w:t>
            </w:r>
            <w:r w:rsidR="00FB2C02" w:rsidRPr="00F235CE">
              <w:t>Gazebo (</w:t>
            </w:r>
            <w:r w:rsidR="00A14B01">
              <w:t xml:space="preserve">no larger than </w:t>
            </w:r>
            <w:r w:rsidR="00FB2C02" w:rsidRPr="00F235CE">
              <w:t>3x3m)</w:t>
            </w:r>
          </w:p>
          <w:p w14:paraId="03DBD61A" w14:textId="77777777" w:rsidR="00FB2C02" w:rsidRDefault="00F235CE" w:rsidP="00A14B01">
            <w:pPr>
              <w:rPr>
                <w:rFonts w:cstheme="minorHAnsi"/>
              </w:rPr>
            </w:pPr>
            <w:r w:rsidRPr="00F235CE">
              <w:rPr>
                <w:rFonts w:cstheme="minorHAnsi"/>
                <w:sz w:val="32"/>
                <w:szCs w:val="32"/>
              </w:rPr>
              <w:t xml:space="preserve">□ </w:t>
            </w:r>
            <w:r w:rsidRPr="00F235CE">
              <w:rPr>
                <w:rFonts w:cstheme="minorHAnsi"/>
              </w:rPr>
              <w:t xml:space="preserve">  </w:t>
            </w:r>
            <w:r w:rsidR="00A14B01">
              <w:rPr>
                <w:rFonts w:cstheme="minorHAnsi"/>
              </w:rPr>
              <w:t xml:space="preserve">Table </w:t>
            </w:r>
          </w:p>
          <w:p w14:paraId="6526EFFE" w14:textId="77777777" w:rsidR="009C5E7D" w:rsidRDefault="009C5E7D" w:rsidP="00A14B01">
            <w:pPr>
              <w:rPr>
                <w:rFonts w:cstheme="minorHAnsi"/>
                <w:b/>
                <w:bCs/>
              </w:rPr>
            </w:pPr>
          </w:p>
          <w:p w14:paraId="640BD4F0" w14:textId="5A440251" w:rsidR="009C5E7D" w:rsidRPr="009C5E7D" w:rsidRDefault="009C5E7D" w:rsidP="009C5E7D">
            <w:r w:rsidRPr="009C5E7D">
              <w:rPr>
                <w:rFonts w:ascii="Times New Roman" w:hAnsi="Times New Roman" w:cs="Times New Roman"/>
              </w:rPr>
              <w:t>Please note this event is outdoors and stallholders must provide their own equipment - please ensure any equipment you bring is fit for use.</w:t>
            </w:r>
          </w:p>
        </w:tc>
      </w:tr>
    </w:tbl>
    <w:p w14:paraId="3AE3A524" w14:textId="77777777" w:rsidR="00FB2C02" w:rsidRDefault="00FB2C02" w:rsidP="00FB2C02">
      <w:pPr>
        <w:rPr>
          <w:b/>
          <w:bCs/>
        </w:rPr>
      </w:pPr>
    </w:p>
    <w:tbl>
      <w:tblPr>
        <w:tblStyle w:val="TableGrid"/>
        <w:tblW w:w="0" w:type="auto"/>
        <w:tblLook w:val="04A0" w:firstRow="1" w:lastRow="0" w:firstColumn="1" w:lastColumn="0" w:noHBand="0" w:noVBand="1"/>
      </w:tblPr>
      <w:tblGrid>
        <w:gridCol w:w="9016"/>
      </w:tblGrid>
      <w:tr w:rsidR="00F235CE" w14:paraId="01761530" w14:textId="77777777" w:rsidTr="00F235CE">
        <w:tc>
          <w:tcPr>
            <w:tcW w:w="9016" w:type="dxa"/>
          </w:tcPr>
          <w:p w14:paraId="31B81C80" w14:textId="33556050" w:rsidR="00F235CE" w:rsidRDefault="00F235CE" w:rsidP="00FB2C02">
            <w:pPr>
              <w:rPr>
                <w:b/>
                <w:bCs/>
              </w:rPr>
            </w:pPr>
            <w:r>
              <w:rPr>
                <w:b/>
                <w:bCs/>
              </w:rPr>
              <w:t>Do you have the following documents available if you are successful:</w:t>
            </w:r>
          </w:p>
          <w:p w14:paraId="1A316FEC" w14:textId="7A53B4C0" w:rsidR="00A14B01" w:rsidRDefault="00F235CE" w:rsidP="00A14B01">
            <w:r w:rsidRPr="00F235CE">
              <w:rPr>
                <w:rFonts w:cstheme="minorHAnsi"/>
                <w:sz w:val="32"/>
                <w:szCs w:val="32"/>
              </w:rPr>
              <w:t xml:space="preserve">□ </w:t>
            </w:r>
            <w:r w:rsidRPr="00F235CE">
              <w:rPr>
                <w:rFonts w:cstheme="minorHAnsi"/>
              </w:rPr>
              <w:t xml:space="preserve">   </w:t>
            </w:r>
            <w:r w:rsidRPr="00F235CE">
              <w:t>Public Liability insurance</w:t>
            </w:r>
          </w:p>
          <w:p w14:paraId="7AB05784" w14:textId="4855B3C9" w:rsidR="00A14B01" w:rsidRDefault="00A14B01" w:rsidP="00A14B01">
            <w:r>
              <w:t>Please note we will require a copy of your public</w:t>
            </w:r>
            <w:r w:rsidR="005F6770">
              <w:t xml:space="preserve"> liability </w:t>
            </w:r>
            <w:r>
              <w:t>insurance prior to attending the event.</w:t>
            </w:r>
          </w:p>
          <w:p w14:paraId="16ACE266" w14:textId="022CD6C1" w:rsidR="00F235CE" w:rsidRDefault="00F235CE" w:rsidP="00A14B01">
            <w:pPr>
              <w:rPr>
                <w:b/>
                <w:bCs/>
              </w:rPr>
            </w:pPr>
            <w:r w:rsidRPr="00F235CE">
              <w:rPr>
                <w:rFonts w:cstheme="minorHAnsi"/>
              </w:rPr>
              <w:t xml:space="preserve">   </w:t>
            </w:r>
          </w:p>
        </w:tc>
      </w:tr>
    </w:tbl>
    <w:p w14:paraId="71B4AFBF" w14:textId="4EF51F6C" w:rsidR="00A14B01" w:rsidRDefault="00A14B01" w:rsidP="00FB2C02">
      <w:pPr>
        <w:rPr>
          <w:b/>
          <w:bCs/>
          <w:color w:val="FF0000"/>
          <w:u w:val="single"/>
        </w:rPr>
      </w:pPr>
    </w:p>
    <w:p w14:paraId="326D30ED" w14:textId="1ADCA223" w:rsidR="00A14B01" w:rsidRPr="00A14B01" w:rsidRDefault="00A14B01" w:rsidP="00A14B01">
      <w:pPr>
        <w:rPr>
          <w:sz w:val="24"/>
          <w:szCs w:val="24"/>
        </w:rPr>
      </w:pPr>
      <w:r w:rsidRPr="00A14B01">
        <w:rPr>
          <w:sz w:val="24"/>
          <w:szCs w:val="24"/>
        </w:rPr>
        <w:t>Please complete this form and return no later than</w:t>
      </w:r>
      <w:r w:rsidRPr="00A14B01">
        <w:rPr>
          <w:b/>
          <w:bCs/>
          <w:sz w:val="24"/>
          <w:szCs w:val="24"/>
          <w:u w:val="single"/>
        </w:rPr>
        <w:t xml:space="preserve"> </w:t>
      </w:r>
      <w:r w:rsidR="00493AB2">
        <w:rPr>
          <w:b/>
          <w:bCs/>
          <w:sz w:val="24"/>
          <w:szCs w:val="24"/>
          <w:u w:val="single"/>
        </w:rPr>
        <w:t>Monday</w:t>
      </w:r>
      <w:r w:rsidRPr="00A14B01">
        <w:rPr>
          <w:b/>
          <w:bCs/>
          <w:sz w:val="24"/>
          <w:szCs w:val="24"/>
          <w:u w:val="single"/>
        </w:rPr>
        <w:t xml:space="preserve"> </w:t>
      </w:r>
      <w:r w:rsidR="00CF5C0A">
        <w:rPr>
          <w:b/>
          <w:bCs/>
          <w:sz w:val="24"/>
          <w:szCs w:val="24"/>
          <w:u w:val="single"/>
        </w:rPr>
        <w:t>8</w:t>
      </w:r>
      <w:r w:rsidRPr="00A14B01">
        <w:rPr>
          <w:b/>
          <w:bCs/>
          <w:sz w:val="24"/>
          <w:szCs w:val="24"/>
          <w:u w:val="single"/>
          <w:vertAlign w:val="superscript"/>
        </w:rPr>
        <w:t>th</w:t>
      </w:r>
      <w:r w:rsidRPr="00A14B01">
        <w:rPr>
          <w:b/>
          <w:bCs/>
          <w:sz w:val="24"/>
          <w:szCs w:val="24"/>
          <w:u w:val="single"/>
        </w:rPr>
        <w:t xml:space="preserve"> </w:t>
      </w:r>
      <w:r w:rsidR="009C340B">
        <w:rPr>
          <w:b/>
          <w:bCs/>
          <w:sz w:val="24"/>
          <w:szCs w:val="24"/>
          <w:u w:val="single"/>
        </w:rPr>
        <w:t>June</w:t>
      </w:r>
      <w:r w:rsidRPr="00A14B01">
        <w:rPr>
          <w:b/>
          <w:bCs/>
          <w:sz w:val="24"/>
          <w:szCs w:val="24"/>
          <w:u w:val="single"/>
        </w:rPr>
        <w:t xml:space="preserve"> 2026 </w:t>
      </w:r>
      <w:r w:rsidRPr="00A14B01">
        <w:rPr>
          <w:sz w:val="24"/>
          <w:szCs w:val="24"/>
        </w:rPr>
        <w:t>to:</w:t>
      </w:r>
    </w:p>
    <w:p w14:paraId="21FAB2AA" w14:textId="480CE972" w:rsidR="00A14B01" w:rsidRDefault="00A14B01" w:rsidP="00A14B01">
      <w:pPr>
        <w:rPr>
          <w:sz w:val="24"/>
          <w:szCs w:val="24"/>
        </w:rPr>
      </w:pPr>
      <w:r w:rsidRPr="00A14B01">
        <w:rPr>
          <w:sz w:val="24"/>
          <w:szCs w:val="24"/>
        </w:rPr>
        <w:t xml:space="preserve">email: </w:t>
      </w:r>
      <w:hyperlink r:id="rId7" w:history="1">
        <w:r w:rsidR="009C5E7D" w:rsidRPr="008B274A">
          <w:rPr>
            <w:rStyle w:val="Hyperlink"/>
            <w:sz w:val="24"/>
            <w:szCs w:val="24"/>
          </w:rPr>
          <w:t>cpo@tibshelfparishcouncil.gov.uk</w:t>
        </w:r>
      </w:hyperlink>
    </w:p>
    <w:p w14:paraId="2CC340E9" w14:textId="29A4F0F0" w:rsidR="00A14B01" w:rsidRPr="00A14B01" w:rsidRDefault="00A14B01" w:rsidP="00A14B01">
      <w:pPr>
        <w:rPr>
          <w:b/>
          <w:bCs/>
          <w:color w:val="FF0000"/>
          <w:sz w:val="24"/>
          <w:szCs w:val="24"/>
          <w:u w:val="single"/>
        </w:rPr>
      </w:pPr>
      <w:r w:rsidRPr="00A14B01">
        <w:rPr>
          <w:sz w:val="24"/>
          <w:szCs w:val="24"/>
        </w:rPr>
        <w:t>or post to: Tibshelf Parish Council, 110 High Street, Tibshelf. DE55 5NU.</w:t>
      </w:r>
    </w:p>
    <w:sectPr w:rsidR="00A14B01" w:rsidRPr="00A14B01" w:rsidSect="00A14B0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5C44B" w14:textId="77777777" w:rsidR="0059117B" w:rsidRDefault="0059117B" w:rsidP="00A14B01">
      <w:pPr>
        <w:spacing w:after="0" w:line="240" w:lineRule="auto"/>
      </w:pPr>
      <w:r>
        <w:separator/>
      </w:r>
    </w:p>
  </w:endnote>
  <w:endnote w:type="continuationSeparator" w:id="0">
    <w:p w14:paraId="5689A745" w14:textId="77777777" w:rsidR="0059117B" w:rsidRDefault="0059117B" w:rsidP="00A14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982F7" w14:textId="77777777" w:rsidR="009C340B" w:rsidRDefault="009C3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C48CB" w14:textId="77777777" w:rsidR="009C340B" w:rsidRDefault="009C34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0C739" w14:textId="70664547" w:rsidR="00A14B01" w:rsidRPr="00A14B01" w:rsidRDefault="00A14B01">
    <w:pPr>
      <w:pStyle w:val="Footer"/>
      <w:rPr>
        <w:b/>
        <w:bCs/>
        <w:color w:val="FF0000"/>
        <w:sz w:val="24"/>
        <w:szCs w:val="24"/>
      </w:rPr>
    </w:pPr>
    <w:r w:rsidRPr="00A14B01">
      <w:rPr>
        <w:b/>
        <w:bCs/>
        <w:color w:val="FF0000"/>
        <w:sz w:val="24"/>
        <w:szCs w:val="24"/>
      </w:rPr>
      <w:t xml:space="preserve">You will be informed by </w:t>
    </w:r>
    <w:r w:rsidR="009C340B">
      <w:rPr>
        <w:b/>
        <w:bCs/>
        <w:color w:val="FF0000"/>
        <w:sz w:val="24"/>
        <w:szCs w:val="24"/>
      </w:rPr>
      <w:t>Wednesday</w:t>
    </w:r>
    <w:r w:rsidRPr="00A14B01">
      <w:rPr>
        <w:b/>
        <w:bCs/>
        <w:color w:val="FF0000"/>
        <w:sz w:val="24"/>
        <w:szCs w:val="24"/>
      </w:rPr>
      <w:t xml:space="preserve"> </w:t>
    </w:r>
    <w:r w:rsidR="00CF5C0A">
      <w:rPr>
        <w:b/>
        <w:bCs/>
        <w:color w:val="FF0000"/>
        <w:sz w:val="24"/>
        <w:szCs w:val="24"/>
      </w:rPr>
      <w:t>10</w:t>
    </w:r>
    <w:r w:rsidRPr="00A14B01">
      <w:rPr>
        <w:b/>
        <w:bCs/>
        <w:color w:val="FF0000"/>
        <w:sz w:val="24"/>
        <w:szCs w:val="24"/>
      </w:rPr>
      <w:t xml:space="preserve">th </w:t>
    </w:r>
    <w:r w:rsidR="009C340B">
      <w:rPr>
        <w:b/>
        <w:bCs/>
        <w:color w:val="FF0000"/>
        <w:sz w:val="24"/>
        <w:szCs w:val="24"/>
      </w:rPr>
      <w:t>June</w:t>
    </w:r>
    <w:r w:rsidRPr="00A14B01">
      <w:rPr>
        <w:b/>
        <w:bCs/>
        <w:color w:val="FF0000"/>
        <w:sz w:val="24"/>
        <w:szCs w:val="24"/>
      </w:rPr>
      <w:t xml:space="preserve"> 2026 if you have been successful at which time the £15.00 stall fee will be required within </w:t>
    </w:r>
    <w:r w:rsidR="009C340B">
      <w:rPr>
        <w:b/>
        <w:bCs/>
        <w:color w:val="FF0000"/>
        <w:sz w:val="24"/>
        <w:szCs w:val="24"/>
      </w:rPr>
      <w:t>7</w:t>
    </w:r>
    <w:r w:rsidRPr="00A14B01">
      <w:rPr>
        <w:b/>
        <w:bCs/>
        <w:color w:val="FF0000"/>
        <w:sz w:val="24"/>
        <w:szCs w:val="24"/>
      </w:rPr>
      <w:t xml:space="preserve"> day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8C4ED" w14:textId="77777777" w:rsidR="0059117B" w:rsidRDefault="0059117B" w:rsidP="00A14B01">
      <w:pPr>
        <w:spacing w:after="0" w:line="240" w:lineRule="auto"/>
      </w:pPr>
      <w:r>
        <w:separator/>
      </w:r>
    </w:p>
  </w:footnote>
  <w:footnote w:type="continuationSeparator" w:id="0">
    <w:p w14:paraId="319B2C4A" w14:textId="77777777" w:rsidR="0059117B" w:rsidRDefault="0059117B" w:rsidP="00A14B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7F87B" w14:textId="77777777" w:rsidR="009C340B" w:rsidRDefault="009C34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92B03" w14:textId="77777777" w:rsidR="009C340B" w:rsidRDefault="009C34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D5525" w14:textId="64BB5501" w:rsidR="00A14B01" w:rsidRDefault="00A14B01" w:rsidP="00A14B01">
    <w:pPr>
      <w:pStyle w:val="Header"/>
      <w:jc w:val="center"/>
    </w:pPr>
    <w:r>
      <w:rPr>
        <w:noProof/>
      </w:rPr>
      <w:drawing>
        <wp:inline distT="0" distB="0" distL="0" distR="0" wp14:anchorId="256E0E35" wp14:editId="1DF896BB">
          <wp:extent cx="2822575" cy="8293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2575" cy="8293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0D652D"/>
    <w:multiLevelType w:val="hybridMultilevel"/>
    <w:tmpl w:val="7E64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9095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MDE0MDUyMjExMzVX0lEKTi0uzszPAykwrgUACdGAUSwAAAA="/>
  </w:docVars>
  <w:rsids>
    <w:rsidRoot w:val="00FB2C02"/>
    <w:rsid w:val="00062C6D"/>
    <w:rsid w:val="000B242D"/>
    <w:rsid w:val="000B7DAE"/>
    <w:rsid w:val="00196305"/>
    <w:rsid w:val="001B5E50"/>
    <w:rsid w:val="00211853"/>
    <w:rsid w:val="003160DF"/>
    <w:rsid w:val="003E11F9"/>
    <w:rsid w:val="00493AB2"/>
    <w:rsid w:val="004C0552"/>
    <w:rsid w:val="00577D9C"/>
    <w:rsid w:val="0059117B"/>
    <w:rsid w:val="005C55B5"/>
    <w:rsid w:val="005F6770"/>
    <w:rsid w:val="006F300F"/>
    <w:rsid w:val="009C340B"/>
    <w:rsid w:val="009C5E7D"/>
    <w:rsid w:val="00A14B01"/>
    <w:rsid w:val="00A15001"/>
    <w:rsid w:val="00A70AED"/>
    <w:rsid w:val="00AA57E2"/>
    <w:rsid w:val="00AC0A1F"/>
    <w:rsid w:val="00CF5C0A"/>
    <w:rsid w:val="00E40A09"/>
    <w:rsid w:val="00F235CE"/>
    <w:rsid w:val="00F522A3"/>
    <w:rsid w:val="00FB2C02"/>
    <w:rsid w:val="00FF4D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B14A1"/>
  <w15:chartTrackingRefBased/>
  <w15:docId w15:val="{7B94FD38-FC1A-4962-A1EF-BF478BB6E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2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35CE"/>
    <w:pPr>
      <w:ind w:left="720"/>
      <w:contextualSpacing/>
    </w:pPr>
  </w:style>
  <w:style w:type="character" w:styleId="Hyperlink">
    <w:name w:val="Hyperlink"/>
    <w:basedOn w:val="DefaultParagraphFont"/>
    <w:uiPriority w:val="99"/>
    <w:unhideWhenUsed/>
    <w:rsid w:val="001B5E50"/>
    <w:rPr>
      <w:color w:val="0563C1" w:themeColor="hyperlink"/>
      <w:u w:val="single"/>
    </w:rPr>
  </w:style>
  <w:style w:type="character" w:styleId="UnresolvedMention">
    <w:name w:val="Unresolved Mention"/>
    <w:basedOn w:val="DefaultParagraphFont"/>
    <w:uiPriority w:val="99"/>
    <w:semiHidden/>
    <w:unhideWhenUsed/>
    <w:rsid w:val="001B5E50"/>
    <w:rPr>
      <w:color w:val="605E5C"/>
      <w:shd w:val="clear" w:color="auto" w:fill="E1DFDD"/>
    </w:rPr>
  </w:style>
  <w:style w:type="paragraph" w:styleId="Header">
    <w:name w:val="header"/>
    <w:basedOn w:val="Normal"/>
    <w:link w:val="HeaderChar"/>
    <w:uiPriority w:val="99"/>
    <w:unhideWhenUsed/>
    <w:rsid w:val="00A14B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B01"/>
  </w:style>
  <w:style w:type="paragraph" w:styleId="Footer">
    <w:name w:val="footer"/>
    <w:basedOn w:val="Normal"/>
    <w:link w:val="FooterChar"/>
    <w:uiPriority w:val="99"/>
    <w:unhideWhenUsed/>
    <w:rsid w:val="00A14B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815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cpo@tibshelfparishcouncil.gov.u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bshelf Parish Clerk</dc:creator>
  <cp:keywords/>
  <dc:description/>
  <cp:lastModifiedBy>Mark Scarborough</cp:lastModifiedBy>
  <cp:revision>5</cp:revision>
  <dcterms:created xsi:type="dcterms:W3CDTF">2026-02-03T11:08:00Z</dcterms:created>
  <dcterms:modified xsi:type="dcterms:W3CDTF">2026-05-21T14:35:00Z</dcterms:modified>
</cp:coreProperties>
</file>